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27a087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5859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